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A486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5B799A38" w:rsidR="007B4A91" w:rsidRDefault="00556965" w:rsidP="004A55B1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631E33ED" w14:textId="18BB0648" w:rsidR="004A55B1" w:rsidRDefault="004A55B1" w:rsidP="004A55B1">
      <w:pPr>
        <w:ind w:left="720"/>
        <w:rPr>
          <w:sz w:val="28"/>
          <w:szCs w:val="28"/>
        </w:rPr>
      </w:pPr>
    </w:p>
    <w:p w14:paraId="59ECC34F" w14:textId="46D32FD5" w:rsidR="004A55B1" w:rsidRPr="004A55B1" w:rsidRDefault="004A55B1" w:rsidP="004A55B1">
      <w:pPr>
        <w:ind w:left="720"/>
        <w:rPr>
          <w:rFonts w:ascii="Algerian" w:hAnsi="Algerian"/>
          <w:sz w:val="28"/>
          <w:szCs w:val="28"/>
        </w:rPr>
      </w:pPr>
      <w:r>
        <w:rPr>
          <w:rFonts w:ascii="Algerian" w:hAnsi="Algerian"/>
          <w:sz w:val="28"/>
          <w:szCs w:val="28"/>
        </w:rPr>
        <w:t>RUN MAN RUN.</w:t>
      </w:r>
    </w:p>
    <w:p w14:paraId="34A9E19B" w14:textId="77777777" w:rsidR="007B4A91" w:rsidRDefault="005A486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EDECE2E" w:rsidR="007B4A91" w:rsidRDefault="007B4A91">
      <w:pPr>
        <w:ind w:left="720"/>
        <w:rPr>
          <w:sz w:val="28"/>
          <w:szCs w:val="28"/>
        </w:rPr>
      </w:pPr>
    </w:p>
    <w:p w14:paraId="34987F59" w14:textId="66430D13" w:rsidR="004A55B1" w:rsidRDefault="00831707">
      <w:pPr>
        <w:ind w:left="720"/>
        <w:rPr>
          <w:sz w:val="28"/>
          <w:szCs w:val="28"/>
        </w:rPr>
      </w:pPr>
      <w:r>
        <w:rPr>
          <w:sz w:val="28"/>
          <w:szCs w:val="28"/>
        </w:rPr>
        <w:t>A MAN WHO RUN TO HIS DESTINY.</w:t>
      </w:r>
    </w:p>
    <w:p w14:paraId="3D632C61" w14:textId="77777777" w:rsidR="007B4A91" w:rsidRDefault="005A486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51EA2DF" w14:textId="77777777" w:rsidR="00831707" w:rsidRPr="00831707" w:rsidRDefault="00831707" w:rsidP="00831707">
      <w:pPr>
        <w:rPr>
          <w:sz w:val="28"/>
          <w:szCs w:val="28"/>
        </w:rPr>
      </w:pPr>
    </w:p>
    <w:p w14:paraId="435B1004" w14:textId="0F896BC4" w:rsidR="00831707" w:rsidRDefault="00831707" w:rsidP="00831707">
      <w:pPr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Pr="00831707">
        <w:rPr>
          <w:sz w:val="28"/>
          <w:szCs w:val="28"/>
        </w:rPr>
        <w:t xml:space="preserve">A MAN WHO RUN TO </w:t>
      </w:r>
      <w:r>
        <w:rPr>
          <w:sz w:val="28"/>
          <w:szCs w:val="28"/>
        </w:rPr>
        <w:t xml:space="preserve">REACH HIS </w:t>
      </w:r>
      <w:proofErr w:type="gramStart"/>
      <w:r>
        <w:rPr>
          <w:sz w:val="28"/>
          <w:szCs w:val="28"/>
        </w:rPr>
        <w:t>DESTINY .</w:t>
      </w:r>
      <w:proofErr w:type="gramEnd"/>
    </w:p>
    <w:p w14:paraId="25F80948" w14:textId="12DE85FE" w:rsidR="00831707" w:rsidRDefault="00831707" w:rsidP="00831707">
      <w:pPr>
        <w:rPr>
          <w:sz w:val="28"/>
          <w:szCs w:val="28"/>
        </w:rPr>
      </w:pPr>
      <w:r>
        <w:rPr>
          <w:sz w:val="28"/>
          <w:szCs w:val="28"/>
        </w:rPr>
        <w:t>A LION A TIGER ARE COME TO FRONT. HE SAVE HIS LIFE AND REACH ON DESTINY.</w:t>
      </w:r>
    </w:p>
    <w:p w14:paraId="24650882" w14:textId="77777777" w:rsidR="00831707" w:rsidRPr="00831707" w:rsidRDefault="00831707" w:rsidP="00831707">
      <w:pPr>
        <w:rPr>
          <w:sz w:val="28"/>
          <w:szCs w:val="28"/>
        </w:rPr>
      </w:pP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5A486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A486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A486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1EB0A93" w:rsidR="007B4A91" w:rsidRDefault="008317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N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F94F985" w:rsidR="007B4A91" w:rsidRDefault="008317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16B8788" w:rsidR="007B4A91" w:rsidRDefault="008317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ION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185374D" w:rsidR="007B4A91" w:rsidRDefault="008317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TCH THE MAN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6A7CA8D" w:rsidR="007B4A91" w:rsidRDefault="008317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IGE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4CA7FD2A" w:rsidR="007B4A91" w:rsidRDefault="008317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TCH THE MAN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31E5B1E" w:rsidR="007B4A91" w:rsidRDefault="008317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45FDB42" w:rsidR="007B4A91" w:rsidRDefault="008317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G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5A486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5A486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A486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A486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1314E5D1" w:rsidR="007B4A91" w:rsidRDefault="00831707">
      <w:pPr>
        <w:rPr>
          <w:sz w:val="28"/>
          <w:szCs w:val="28"/>
        </w:rPr>
      </w:pPr>
      <w:r>
        <w:t xml:space="preserve">I INCREAING THE </w:t>
      </w:r>
      <w:proofErr w:type="gramStart"/>
      <w:r>
        <w:t>DEFEATCULTI</w:t>
      </w:r>
      <w:r w:rsidR="00426515">
        <w:t xml:space="preserve">C </w:t>
      </w:r>
      <w:r>
        <w:t xml:space="preserve"> LEVEL</w:t>
      </w:r>
      <w:proofErr w:type="gramEnd"/>
      <w:r>
        <w:t xml:space="preserve"> </w:t>
      </w:r>
      <w:r w:rsidR="005A4860">
        <w:pict w14:anchorId="49CF2C3B">
          <v:rect id="_x0000_i1035" style="width:0;height:1.5pt" o:hralign="center" o:hrstd="t" o:hr="t" fillcolor="#a0a0a0" stroked="f"/>
        </w:pict>
      </w:r>
      <w:r w:rsidR="005A4860">
        <w:pict w14:anchorId="2BE0C1BB">
          <v:rect id="_x0000_i1036" style="width:0;height:1.5pt" o:hralign="center" o:hrstd="t" o:hr="t" fillcolor="#a0a0a0" stroked="f"/>
        </w:pict>
      </w:r>
      <w:r w:rsidR="005A4860"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728461150">
    <w:abstractNumId w:val="0"/>
  </w:num>
  <w:num w:numId="2" w16cid:durableId="1311668050">
    <w:abstractNumId w:val="1"/>
  </w:num>
  <w:num w:numId="3" w16cid:durableId="872111629">
    <w:abstractNumId w:val="3"/>
  </w:num>
  <w:num w:numId="4" w16cid:durableId="1973957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26515"/>
    <w:rsid w:val="004A55B1"/>
    <w:rsid w:val="00556965"/>
    <w:rsid w:val="005A4860"/>
    <w:rsid w:val="007B4A91"/>
    <w:rsid w:val="00831707"/>
    <w:rsid w:val="00957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Emphasis">
    <w:name w:val="Emphasis"/>
    <w:basedOn w:val="DefaultParagraphFont"/>
    <w:uiPriority w:val="20"/>
    <w:qFormat/>
    <w:rsid w:val="004A55B1"/>
    <w:rPr>
      <w:i/>
      <w:iCs/>
    </w:rPr>
  </w:style>
  <w:style w:type="paragraph" w:styleId="ListParagraph">
    <w:name w:val="List Paragraph"/>
    <w:basedOn w:val="Normal"/>
    <w:uiPriority w:val="34"/>
    <w:qFormat/>
    <w:rsid w:val="008317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02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lcome</dc:creator>
  <cp:lastModifiedBy>bhaiujjwalgurha@gmail.com</cp:lastModifiedBy>
  <cp:revision>2</cp:revision>
  <dcterms:created xsi:type="dcterms:W3CDTF">2022-06-29T09:50:00Z</dcterms:created>
  <dcterms:modified xsi:type="dcterms:W3CDTF">2022-06-29T09:50:00Z</dcterms:modified>
</cp:coreProperties>
</file>